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19BA" w:rsidRDefault="00856947">
      <w:pPr>
        <w:pStyle w:val="a4"/>
      </w:pPr>
      <w:bookmarkStart w:id="0" w:name="_GoBack"/>
      <w:bookmarkEnd w:id="0"/>
      <w:r>
        <w:t>Лабораторная работа 10</w:t>
      </w:r>
    </w:p>
    <w:p w:rsidR="008219BA" w:rsidRDefault="00856947">
      <w:pPr>
        <w:pStyle w:val="a5"/>
      </w:pPr>
      <w:r>
        <w:t>Программирование в командном процессоре ОС UNIX. Командные файлы</w:t>
      </w:r>
    </w:p>
    <w:p w:rsidR="008219BA" w:rsidRDefault="00856947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07495415"/>
        <w:docPartObj>
          <w:docPartGallery w:val="Table of Contents"/>
          <w:docPartUnique/>
        </w:docPartObj>
      </w:sdtPr>
      <w:sdtEndPr/>
      <w:sdtContent>
        <w:p w:rsidR="008219BA" w:rsidRDefault="00856947">
          <w:pPr>
            <w:pStyle w:val="ae"/>
          </w:pPr>
          <w:r>
            <w:t>Содержание</w:t>
          </w:r>
        </w:p>
        <w:p w:rsidR="003A1A8A" w:rsidRDefault="0085694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A1A8A">
            <w:fldChar w:fldCharType="separate"/>
          </w:r>
          <w:hyperlink w:anchor="_Toc103992822" w:history="1">
            <w:r w:rsidR="003A1A8A" w:rsidRPr="004B501D">
              <w:rPr>
                <w:rStyle w:val="ad"/>
                <w:noProof/>
              </w:rPr>
              <w:t>Цель работы</w:t>
            </w:r>
            <w:r w:rsidR="003A1A8A">
              <w:rPr>
                <w:noProof/>
                <w:webHidden/>
              </w:rPr>
              <w:tab/>
            </w:r>
            <w:r w:rsidR="003A1A8A">
              <w:rPr>
                <w:noProof/>
                <w:webHidden/>
              </w:rPr>
              <w:fldChar w:fldCharType="begin"/>
            </w:r>
            <w:r w:rsidR="003A1A8A">
              <w:rPr>
                <w:noProof/>
                <w:webHidden/>
              </w:rPr>
              <w:instrText xml:space="preserve"> PAGEREF _Toc103992822 \h </w:instrText>
            </w:r>
            <w:r w:rsidR="003A1A8A">
              <w:rPr>
                <w:noProof/>
                <w:webHidden/>
              </w:rPr>
            </w:r>
            <w:r w:rsidR="003A1A8A">
              <w:rPr>
                <w:noProof/>
                <w:webHidden/>
              </w:rPr>
              <w:fldChar w:fldCharType="separate"/>
            </w:r>
            <w:r w:rsidR="003A1A8A">
              <w:rPr>
                <w:noProof/>
                <w:webHidden/>
              </w:rPr>
              <w:t>1</w:t>
            </w:r>
            <w:r w:rsidR="003A1A8A">
              <w:rPr>
                <w:noProof/>
                <w:webHidden/>
              </w:rPr>
              <w:fldChar w:fldCharType="end"/>
            </w:r>
          </w:hyperlink>
        </w:p>
        <w:p w:rsidR="003A1A8A" w:rsidRDefault="003A1A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92823" w:history="1">
            <w:r w:rsidRPr="004B501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2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A1A8A" w:rsidRDefault="003A1A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92824" w:history="1">
            <w:r w:rsidRPr="004B501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2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A1A8A" w:rsidRDefault="003A1A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92825" w:history="1">
            <w:r w:rsidRPr="004B501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2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A1A8A" w:rsidRDefault="003A1A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92826" w:history="1">
            <w:r w:rsidRPr="004B501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A1A8A" w:rsidRDefault="003A1A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92827" w:history="1">
            <w:r w:rsidRPr="004B501D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9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19BA" w:rsidRDefault="00856947">
          <w:r>
            <w:fldChar w:fldCharType="end"/>
          </w:r>
        </w:p>
      </w:sdtContent>
    </w:sdt>
    <w:p w:rsidR="008219BA" w:rsidRDefault="00856947">
      <w:pPr>
        <w:pStyle w:val="1"/>
      </w:pPr>
      <w:bookmarkStart w:id="1" w:name="цель-работы"/>
      <w:bookmarkStart w:id="2" w:name="_Toc103992822"/>
      <w:r>
        <w:t>Цель работы</w:t>
      </w:r>
      <w:bookmarkEnd w:id="2"/>
    </w:p>
    <w:p w:rsidR="008219BA" w:rsidRDefault="00856947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:rsidR="008219BA" w:rsidRDefault="00856947">
      <w:pPr>
        <w:pStyle w:val="1"/>
      </w:pPr>
      <w:bookmarkStart w:id="3" w:name="задание"/>
      <w:bookmarkStart w:id="4" w:name="_Toc103992823"/>
      <w:bookmarkEnd w:id="1"/>
      <w:r>
        <w:t>Задание</w:t>
      </w:r>
      <w:bookmarkEnd w:id="4"/>
    </w:p>
    <w:p w:rsidR="008219BA" w:rsidRDefault="00856947">
      <w:pPr>
        <w:numPr>
          <w:ilvl w:val="0"/>
          <w:numId w:val="2"/>
        </w:numPr>
      </w:pPr>
      <w:r>
        <w:t>Написать скрипт, который при запуске будет делать резервную копию самого себя (то есть файла, в котором содержится его исходный код) в другую дире</w:t>
      </w:r>
      <w:r>
        <w:t>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 w:rsidR="008219BA" w:rsidRDefault="00856947">
      <w:pPr>
        <w:numPr>
          <w:ilvl w:val="0"/>
          <w:numId w:val="2"/>
        </w:numPr>
      </w:pPr>
      <w:r>
        <w:t xml:space="preserve">Написать пример командного файла, обрабатывающего любое </w:t>
      </w:r>
      <w:r>
        <w:t>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 w:rsidR="008219BA" w:rsidRDefault="00856947">
      <w:pPr>
        <w:numPr>
          <w:ilvl w:val="0"/>
          <w:numId w:val="2"/>
        </w:numPr>
      </w:pPr>
      <w:r>
        <w:t>Написать командный файл - аналог команды ls (без использования самой этой команды и ко</w:t>
      </w:r>
      <w:r>
        <w:t>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 w:rsidR="008219BA" w:rsidRDefault="00856947">
      <w:pPr>
        <w:numPr>
          <w:ilvl w:val="0"/>
          <w:numId w:val="2"/>
        </w:numPr>
      </w:pPr>
      <w:r>
        <w:t>Написать командный файл, который получает в качестве аргумента командной строки формат файла (.txt, .doc, .jpg, .pdf и</w:t>
      </w:r>
      <w:r>
        <w:t xml:space="preserve">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:rsidR="008219BA" w:rsidRDefault="00856947">
      <w:pPr>
        <w:pStyle w:val="1"/>
      </w:pPr>
      <w:bookmarkStart w:id="5" w:name="теоретическое-введение"/>
      <w:bookmarkStart w:id="6" w:name="_Toc103992824"/>
      <w:bookmarkEnd w:id="3"/>
      <w:r>
        <w:lastRenderedPageBreak/>
        <w:t>Теоретическое введение</w:t>
      </w:r>
      <w:bookmarkEnd w:id="6"/>
    </w:p>
    <w:p w:rsidR="008219BA" w:rsidRDefault="00856947">
      <w:pPr>
        <w:pStyle w:val="FirstParagraph"/>
      </w:pPr>
      <w:r>
        <w:t>Командный процессор (командная оболочка, интерпретатор команд shell) - это программа, позволяюща</w:t>
      </w:r>
      <w:r>
        <w:t>я пользователю взаимодействовать с операционной системой</w:t>
      </w:r>
    </w:p>
    <w:p w:rsidR="008219BA" w:rsidRDefault="00856947">
      <w:pPr>
        <w:pStyle w:val="a0"/>
      </w:pPr>
      <w:r>
        <w:t>компьютера. В операционных системах типа UNIX/Linux наиболее часто используются следующие реализации командных оболочек:</w:t>
      </w:r>
    </w:p>
    <w:p w:rsidR="008219BA" w:rsidRDefault="00856947">
      <w:pPr>
        <w:numPr>
          <w:ilvl w:val="0"/>
          <w:numId w:val="3"/>
        </w:numPr>
      </w:pPr>
      <w:r>
        <w:t>оболочка Борна (Bourne shell или sh) - стандартная командная оболочка UNIX/Lin</w:t>
      </w:r>
      <w:r>
        <w:t>ux, содержащая базовый, но при этом полный набор функций;</w:t>
      </w:r>
    </w:p>
    <w:p w:rsidR="008219BA" w:rsidRDefault="00856947">
      <w:pPr>
        <w:numPr>
          <w:ilvl w:val="0"/>
          <w:numId w:val="3"/>
        </w:numPr>
      </w:pPr>
      <w:r>
        <w:t>С-оболочка (или csh) - надстройка над оболочкой Борна, использующая С-подобный синтаксис команд с возможностью сохранения истории выполнения команд;</w:t>
      </w:r>
    </w:p>
    <w:p w:rsidR="008219BA" w:rsidRDefault="00856947">
      <w:pPr>
        <w:numPr>
          <w:ilvl w:val="0"/>
          <w:numId w:val="3"/>
        </w:numPr>
      </w:pPr>
      <w:r>
        <w:t>оболочка Корна (или ksh) - напоминает оболочку С,</w:t>
      </w:r>
      <w:r>
        <w:t xml:space="preserve"> но операторы управления программой совместимы с операторами оболочки Борна;</w:t>
      </w:r>
    </w:p>
    <w:p w:rsidR="008219BA" w:rsidRDefault="00856947">
      <w:pPr>
        <w:numPr>
          <w:ilvl w:val="0"/>
          <w:numId w:val="3"/>
        </w:numPr>
      </w:pPr>
      <w:r>
        <w:t>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:rsidR="008219BA" w:rsidRDefault="00856947">
      <w:pPr>
        <w:numPr>
          <w:ilvl w:val="0"/>
          <w:numId w:val="3"/>
        </w:numPr>
      </w:pPr>
      <w:r>
        <w:t>POSIX (Portabl</w:t>
      </w:r>
      <w:r>
        <w:t>e Operating System Interface for Computer Environments) - набор стандартов описания интерфейсов взаимодействия операционной системы и прикладных программ.</w:t>
      </w:r>
    </w:p>
    <w:p w:rsidR="008219BA" w:rsidRDefault="00856947">
      <w:pPr>
        <w:pStyle w:val="1"/>
      </w:pPr>
      <w:bookmarkStart w:id="7" w:name="выполнение-лабораторной-работы"/>
      <w:bookmarkStart w:id="8" w:name="_Toc103992825"/>
      <w:bookmarkEnd w:id="5"/>
      <w:r>
        <w:t>Выполнение лабораторной работы</w:t>
      </w:r>
      <w:bookmarkEnd w:id="8"/>
    </w:p>
    <w:p w:rsidR="008219BA" w:rsidRDefault="00856947">
      <w:pPr>
        <w:pStyle w:val="Compact"/>
        <w:numPr>
          <w:ilvl w:val="0"/>
          <w:numId w:val="4"/>
        </w:numPr>
      </w:pPr>
      <w:r>
        <w:t>Просматриваю справку tar. Создаю директорию backup.</w:t>
      </w:r>
    </w:p>
    <w:p w:rsidR="008219BA" w:rsidRDefault="00856947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2255372"/>
            <wp:effectExtent l="0" t="0" r="0" b="0"/>
            <wp:docPr id="1" name="Picture" descr="Справка ta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219BA" w:rsidRDefault="00856947">
      <w:pPr>
        <w:pStyle w:val="ImageCaption"/>
      </w:pPr>
      <w:r>
        <w:t>Справка tar.</w:t>
      </w:r>
    </w:p>
    <w:p w:rsidR="008219BA" w:rsidRDefault="00856947">
      <w:pPr>
        <w:pStyle w:val="a0"/>
      </w:pPr>
      <w:r>
        <w:t>Пиш</w:t>
      </w:r>
      <w:r>
        <w:t>у скрипт, который при запуске будет делать резервную копию самого себя в резервную директорию backup, созданную в домашнем каталоге заранее. При этом архивирую файл архиватором tar</w:t>
      </w:r>
    </w:p>
    <w:p w:rsidR="008219BA" w:rsidRDefault="00856947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2882900" cy="698500"/>
            <wp:effectExtent l="0" t="0" r="0" b="0"/>
            <wp:docPr id="2" name="Picture" descr="Скрипт номер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219BA" w:rsidRDefault="00856947">
      <w:pPr>
        <w:pStyle w:val="ImageCaption"/>
      </w:pPr>
      <w:r>
        <w:t>Скрипт номер 1.</w:t>
      </w:r>
    </w:p>
    <w:p w:rsidR="008219BA" w:rsidRDefault="00856947">
      <w:pPr>
        <w:pStyle w:val="a0"/>
      </w:pPr>
      <w:r>
        <w:t>Добавляю право на исполнения файла, выполняю его и проверяю корректность выполнения.</w:t>
      </w:r>
    </w:p>
    <w:p w:rsidR="008219BA" w:rsidRDefault="00856947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6501097"/>
            <wp:effectExtent l="0" t="0" r="0" b="0"/>
            <wp:docPr id="3" name="Picture" descr="Результат выполнения командного файла номер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219BA" w:rsidRDefault="00856947">
      <w:pPr>
        <w:pStyle w:val="ImageCaption"/>
      </w:pPr>
      <w:r>
        <w:t>Результат выполнения командного файла номер 1.</w:t>
      </w:r>
    </w:p>
    <w:p w:rsidR="008219BA" w:rsidRDefault="00856947">
      <w:pPr>
        <w:pStyle w:val="Compact"/>
        <w:numPr>
          <w:ilvl w:val="0"/>
          <w:numId w:val="5"/>
        </w:numPr>
      </w:pPr>
      <w:r>
        <w:lastRenderedPageBreak/>
        <w:t>Пишу скрипт, обрабатывающий произвольное число аргументов командной строки. В моем случае скрипт последовательно выводит в</w:t>
      </w:r>
      <w:r>
        <w:t>се значения переданных аргументов.</w:t>
      </w:r>
    </w:p>
    <w:p w:rsidR="008219BA" w:rsidRDefault="00856947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2794000" cy="1803400"/>
            <wp:effectExtent l="0" t="0" r="0" b="0"/>
            <wp:docPr id="4" name="Picture" descr="Скрипт номер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219BA" w:rsidRDefault="00856947">
      <w:pPr>
        <w:pStyle w:val="ImageCaption"/>
      </w:pPr>
      <w:r>
        <w:t>Скрипт номер 2.</w:t>
      </w:r>
    </w:p>
    <w:p w:rsidR="008219BA" w:rsidRDefault="00856947">
      <w:pPr>
        <w:pStyle w:val="a0"/>
      </w:pPr>
      <w:r>
        <w:t>Добавляю права на исполенние файла, выполняю его и проверяю корректность выполнения.</w:t>
      </w:r>
    </w:p>
    <w:p w:rsidR="008219BA" w:rsidRDefault="00856947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3013926"/>
            <wp:effectExtent l="0" t="0" r="0" b="0"/>
            <wp:docPr id="5" name="Picture" descr="Результат выполнения командного файла номер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219BA" w:rsidRDefault="00856947">
      <w:pPr>
        <w:pStyle w:val="ImageCaption"/>
      </w:pPr>
      <w:r>
        <w:t>Результат выполнения командного файла номер 2.</w:t>
      </w:r>
    </w:p>
    <w:p w:rsidR="008219BA" w:rsidRDefault="00856947">
      <w:pPr>
        <w:pStyle w:val="Compact"/>
        <w:numPr>
          <w:ilvl w:val="0"/>
          <w:numId w:val="6"/>
        </w:numPr>
      </w:pPr>
      <w:r>
        <w:t xml:space="preserve">Пишу командный файл, аналог команды ls, который выводит информацию о </w:t>
      </w:r>
      <w:r>
        <w:t>нужном каталоге: о правах доступа к файлам этого каталога. Скрипт определяет подкаталог или файл и выводит сообщение о правах доступа к файлам.</w:t>
      </w:r>
    </w:p>
    <w:p w:rsidR="008219BA" w:rsidRDefault="00856947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016500" cy="3263900"/>
            <wp:effectExtent l="0" t="0" r="0" b="0"/>
            <wp:docPr id="6" name="Picture" descr="Скрипт номер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219BA" w:rsidRDefault="00856947">
      <w:pPr>
        <w:pStyle w:val="ImageCaption"/>
      </w:pPr>
      <w:r>
        <w:t>Скрипт номер 3.</w:t>
      </w:r>
    </w:p>
    <w:p w:rsidR="008219BA" w:rsidRDefault="00856947">
      <w:pPr>
        <w:pStyle w:val="a0"/>
      </w:pPr>
      <w:r>
        <w:t>Добавляю право на исполнения файла, выполняю его и проверяю корректность выполнения.</w:t>
      </w:r>
    </w:p>
    <w:p w:rsidR="008219BA" w:rsidRDefault="00856947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282075"/>
            <wp:effectExtent l="0" t="0" r="0" b="0"/>
            <wp:docPr id="7" name="Picture" descr="Результат выполнения командного файла номер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219BA" w:rsidRDefault="00856947">
      <w:pPr>
        <w:pStyle w:val="ImageCaption"/>
      </w:pPr>
      <w:r>
        <w:t>Результат выполнения командного файла номер 3.</w:t>
      </w:r>
    </w:p>
    <w:p w:rsidR="008219BA" w:rsidRDefault="00856947">
      <w:pPr>
        <w:pStyle w:val="a0"/>
      </w:pPr>
      <w:r>
        <w:t xml:space="preserve">4.Пишу скрипт, который считывает тип файлов ((.txt, .doc, .jpg, .pdf и т.д.), а также путь к некоторой директории. И определяет количество файлов данного типа в заданной директории. Я указываю опцию -maxdepth </w:t>
      </w:r>
      <w:r>
        <w:t>1, чтобы файлы необходимого типа искались только в заданном каталоге, а в его подкаталогах нет.</w:t>
      </w:r>
    </w:p>
    <w:p w:rsidR="008219BA" w:rsidRDefault="00856947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1380826"/>
            <wp:effectExtent l="0" t="0" r="0" b="0"/>
            <wp:docPr id="8" name="Picture" descr="Скрипт номер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8219BA" w:rsidRDefault="00856947">
      <w:pPr>
        <w:pStyle w:val="ImageCaption"/>
      </w:pPr>
      <w:r>
        <w:t>Скрипт номер 4.</w:t>
      </w:r>
    </w:p>
    <w:p w:rsidR="008219BA" w:rsidRDefault="00856947">
      <w:pPr>
        <w:pStyle w:val="a0"/>
      </w:pPr>
      <w:r>
        <w:t>Добавляю право на исполнения файла, выполняю его и проверяю корректность выполнения.</w:t>
      </w:r>
    </w:p>
    <w:p w:rsidR="008219BA" w:rsidRDefault="00856947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2092103"/>
            <wp:effectExtent l="0" t="0" r="0" b="0"/>
            <wp:docPr id="9" name="Picture" descr="Результат выполнения командного файла номер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8219BA" w:rsidRDefault="00856947">
      <w:pPr>
        <w:pStyle w:val="ImageCaption"/>
      </w:pPr>
      <w:r>
        <w:t>Результат выполнения командного файла номер 4.</w:t>
      </w:r>
    </w:p>
    <w:p w:rsidR="008219BA" w:rsidRDefault="00856947">
      <w:pPr>
        <w:pStyle w:val="1"/>
      </w:pPr>
      <w:bookmarkStart w:id="18" w:name="вывод"/>
      <w:bookmarkStart w:id="19" w:name="_Toc103992826"/>
      <w:bookmarkEnd w:id="7"/>
      <w:r>
        <w:t>Вывод</w:t>
      </w:r>
      <w:bookmarkEnd w:id="19"/>
    </w:p>
    <w:p w:rsidR="008219BA" w:rsidRDefault="00856947">
      <w:pPr>
        <w:pStyle w:val="FirstParagraph"/>
      </w:pPr>
      <w:r>
        <w:t xml:space="preserve">В </w:t>
      </w:r>
      <w:r>
        <w:t>ходе лабораторной работы я изучила основы программирования в оболочке ОС Linux, а также научилась писать небольшие командные файлы.</w:t>
      </w:r>
    </w:p>
    <w:p w:rsidR="008219BA" w:rsidRDefault="00856947">
      <w:pPr>
        <w:pStyle w:val="1"/>
      </w:pPr>
      <w:bookmarkStart w:id="20" w:name="ответы-на-контрольные-вопросы"/>
      <w:bookmarkStart w:id="21" w:name="_Toc103992827"/>
      <w:bookmarkEnd w:id="18"/>
      <w:r>
        <w:t>Ответы на контрольные вопросы</w:t>
      </w:r>
      <w:bookmarkEnd w:id="21"/>
    </w:p>
    <w:p w:rsidR="008219BA" w:rsidRDefault="00856947">
      <w:pPr>
        <w:pStyle w:val="Compact"/>
        <w:numPr>
          <w:ilvl w:val="0"/>
          <w:numId w:val="7"/>
        </w:numPr>
      </w:pPr>
      <w:r>
        <w:t>Объясните понятие командной оболочки. Приведите примеры командных оболочек. Чем они отличаются?</w:t>
      </w:r>
    </w:p>
    <w:p w:rsidR="008219BA" w:rsidRDefault="00856947">
      <w:pPr>
        <w:pStyle w:val="FirstParagraph"/>
      </w:pPr>
      <w:r>
        <w:t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</w:t>
      </w:r>
      <w:r>
        <w:t>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</w:t>
      </w:r>
      <w:r>
        <w:t>чеством оболочек. Наиболее популярными являются следующие четыре оболочки: -оболочка Борна (Bourne) - первоначальная командная оболочка UNIX: базовый, но полный набор функций; -С-оболочка - добавка университета Беркли к коллекции оболочек: она надстраивает</w:t>
      </w:r>
      <w:r>
        <w:t>ся над оболочкой Борна, используя Сподобный синтаксис команд, и сохраняет историю выполненных команд; -оболочка Корна - напоминает оболочку С, но операторы управления программой совместимы с операторами оболочки Борна; -BASH - сокращение от Bourne Again Sh</w:t>
      </w:r>
      <w:r>
        <w:t>ell (опять оболочка Борна), в основе своей совмещает свойства оболочек С и Корна (разработка компании Free Software Foundation).</w:t>
      </w:r>
    </w:p>
    <w:p w:rsidR="008219BA" w:rsidRDefault="00856947">
      <w:pPr>
        <w:pStyle w:val="Compact"/>
        <w:numPr>
          <w:ilvl w:val="0"/>
          <w:numId w:val="8"/>
        </w:numPr>
      </w:pPr>
      <w:r>
        <w:t>Что такое POSIX?</w:t>
      </w:r>
    </w:p>
    <w:p w:rsidR="008219BA" w:rsidRDefault="00856947">
      <w:pPr>
        <w:pStyle w:val="FirstParagraph"/>
      </w:pPr>
      <w:r>
        <w:t>POSIX (Portable Operating System Interface for Computer Environments)- интерфейс переносимой операционной сист</w:t>
      </w:r>
      <w:r>
        <w:t>емы для компьютерных сред. Представляет собой набор стандартов, подготовленных институтом инженеров по электронике и радиотехники (IEEE), который определяет различные аспекты построения операционной системы.</w:t>
      </w:r>
    </w:p>
    <w:p w:rsidR="008219BA" w:rsidRDefault="00856947">
      <w:pPr>
        <w:pStyle w:val="Compact"/>
        <w:numPr>
          <w:ilvl w:val="0"/>
          <w:numId w:val="9"/>
        </w:numPr>
      </w:pPr>
      <w:r>
        <w:t>Как определяются переменные и массивы в языке пр</w:t>
      </w:r>
      <w:r>
        <w:t>ограммирования bash?</w:t>
      </w:r>
    </w:p>
    <w:p w:rsidR="008219BA" w:rsidRDefault="00856947">
      <w:pPr>
        <w:pStyle w:val="FirstParagraph"/>
      </w:pPr>
      <w:r>
        <w:lastRenderedPageBreak/>
        <w:t>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Например, команда mark=/usr/andy/bin присваивает значение строки символов /usr/andy/bin переменной mark типа строка символов.</w:t>
      </w:r>
    </w:p>
    <w:p w:rsidR="008219BA" w:rsidRDefault="00856947">
      <w:pPr>
        <w:pStyle w:val="a0"/>
      </w:pPr>
      <w:r>
        <w:t>Значение, присвоенное некоторой переменной, может быть впоследствии использовано. Для этого в соответствующем месте командной стр</w:t>
      </w:r>
      <w:r>
        <w:t>оки должно быть употреблено имя этой переменной, которому предшествует метасимвол $. Например, команда mv afile $mark переместит файл afile из текущего каталога в каталог с абсолютным полным именем /usr/andy/bin. Использование значения, присвоенного некото</w:t>
      </w:r>
      <w:r>
        <w:t>рой переменной, называется подстановкой.</w:t>
      </w:r>
    </w:p>
    <w:p w:rsidR="008219BA" w:rsidRDefault="00856947">
      <w:pPr>
        <w:pStyle w:val="a0"/>
      </w:pPr>
      <w:r>
        <w:t>Для того,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</w:t>
      </w:r>
      <w:r>
        <w:t>ие команд b=/tmp/andy-ls -l myfile</w:t>
      </w:r>
    </w:p>
    <w:p w:rsidR="008219BA" w:rsidRDefault="00856947">
      <w:pPr>
        <w:pStyle w:val="a8"/>
      </w:pPr>
      <w:r>
        <w:t>${b}ls приведет к переназначению стандартного вывода команды ls с терминала на файл /tmp/andy-ls , а использование команды ls</w:t>
      </w:r>
    </w:p>
    <w:p w:rsidR="008219BA" w:rsidRDefault="00856947">
      <w:pPr>
        <w:pStyle w:val="FirstParagraph"/>
      </w:pPr>
      <w:r>
        <w:t xml:space="preserve">-l&gt;$bls приведет к подстановке в командную строку значения переменной bls. Если переменной bls </w:t>
      </w:r>
      <w:r>
        <w:t>не было предварительно присвоено никакого значения, то ее значением является символ пробел. Оболочка bash позволяет создание массивов. Для создания массива используется команда set с флагом -A. За флагом следует имя переменной, а затем список значений, раз</w:t>
      </w:r>
      <w:r>
        <w:t>деленных пробелом. Например,set -A states Delaware Michigan “New Jersey” Далее можно сделать добавление в массив, например, states[49]=Alaska. Индексация массивов начинается с нулевого элемента.</w:t>
      </w:r>
    </w:p>
    <w:p w:rsidR="008219BA" w:rsidRDefault="00856947">
      <w:pPr>
        <w:pStyle w:val="Compact"/>
        <w:numPr>
          <w:ilvl w:val="0"/>
          <w:numId w:val="10"/>
        </w:numPr>
      </w:pPr>
      <w:r>
        <w:t>Каково назначение операторов let и read?</w:t>
      </w:r>
    </w:p>
    <w:p w:rsidR="008219BA" w:rsidRDefault="00856947">
      <w:pPr>
        <w:pStyle w:val="FirstParagraph"/>
      </w:pPr>
      <w:r>
        <w:t>Команда let является</w:t>
      </w:r>
      <w:r>
        <w:t xml:space="preserve">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</w:t>
      </w:r>
      <w:r>
        <w:t>Этот формат - radix#number, где radix (основание системы счисления) - любое число не более 26. Для большинства команд основания систем счисления это - 2 (двоичная), 8 (восьме- ричная) и 16 (шестнадцатеричная). Простейшими математическими выражениями являют</w:t>
      </w:r>
      <w:r>
        <w:t>ся сложение (+), вычитание (-), умножение (*), целочисленное деление (/) и целочисленный остаток (%). Команда let берет два операнда и присваивает их переменной.</w:t>
      </w:r>
    </w:p>
    <w:p w:rsidR="008219BA" w:rsidRDefault="00856947">
      <w:pPr>
        <w:pStyle w:val="Compact"/>
        <w:numPr>
          <w:ilvl w:val="0"/>
          <w:numId w:val="11"/>
        </w:numPr>
      </w:pPr>
      <w:r>
        <w:t>Какие арифметические операции можно применять в языке программирования bash?</w:t>
      </w:r>
    </w:p>
    <w:p w:rsidR="008219BA" w:rsidRDefault="00856947">
      <w:pPr>
        <w:pStyle w:val="FirstParagraph"/>
      </w:pPr>
      <w:r>
        <w:t>Скриптовой язык b</w:t>
      </w:r>
      <w:r>
        <w:t>ash умеет выполнять сложение, вычитание, умножение, целочисленное деление и получение остатка от деления.</w:t>
      </w:r>
    </w:p>
    <w:p w:rsidR="008219BA" w:rsidRDefault="00856947">
      <w:pPr>
        <w:pStyle w:val="Compact"/>
        <w:numPr>
          <w:ilvl w:val="0"/>
          <w:numId w:val="12"/>
        </w:numPr>
      </w:pPr>
      <w:r>
        <w:t>Что означает операция (( ))?</w:t>
      </w:r>
    </w:p>
    <w:p w:rsidR="008219BA" w:rsidRDefault="00856947">
      <w:pPr>
        <w:pStyle w:val="FirstParagraph"/>
      </w:pPr>
      <w:r>
        <w:t>Условия оболочки bash, в двойные скобки -(( )).</w:t>
      </w:r>
    </w:p>
    <w:p w:rsidR="008219BA" w:rsidRDefault="00856947">
      <w:pPr>
        <w:pStyle w:val="Compact"/>
        <w:numPr>
          <w:ilvl w:val="0"/>
          <w:numId w:val="13"/>
        </w:numPr>
      </w:pPr>
      <w:r>
        <w:lastRenderedPageBreak/>
        <w:t>Какие стандартные имена переменных Вам известны?</w:t>
      </w:r>
    </w:p>
    <w:p w:rsidR="008219BA" w:rsidRDefault="00856947">
      <w:pPr>
        <w:pStyle w:val="FirstParagraph"/>
      </w:pPr>
      <w:r>
        <w:t>Имя переменной (идентифи</w:t>
      </w:r>
      <w:r>
        <w:t>катор) -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-</w:t>
      </w:r>
    </w:p>
    <w:p w:rsidR="008219BA" w:rsidRDefault="00856947">
      <w:pPr>
        <w:pStyle w:val="a0"/>
      </w:pPr>
      <w:r>
        <w:t>первым символом имени должна быть буква.</w:t>
      </w:r>
    </w:p>
    <w:p w:rsidR="008219BA" w:rsidRDefault="00856947">
      <w:pPr>
        <w:pStyle w:val="a0"/>
      </w:pPr>
      <w:r>
        <w:t xml:space="preserve">остальные символы </w:t>
      </w:r>
      <w:r>
        <w:t>- буквы и цифры (прописные и строчные буквы различаются).</w:t>
      </w:r>
    </w:p>
    <w:p w:rsidR="008219BA" w:rsidRDefault="00856947">
      <w:pPr>
        <w:pStyle w:val="a0"/>
      </w:pPr>
      <w:r>
        <w:t>можно использовать символ «_»;</w:t>
      </w:r>
    </w:p>
    <w:p w:rsidR="008219BA" w:rsidRDefault="00856947">
      <w:pPr>
        <w:pStyle w:val="a0"/>
      </w:pPr>
      <w:r>
        <w:t>в имени нельзя использовать символ «.»;</w:t>
      </w:r>
    </w:p>
    <w:p w:rsidR="008219BA" w:rsidRDefault="00856947">
      <w:pPr>
        <w:pStyle w:val="a0"/>
      </w:pPr>
      <w:r>
        <w:t>число символов в имени не должно превышать 255;</w:t>
      </w:r>
    </w:p>
    <w:p w:rsidR="008219BA" w:rsidRDefault="00856947">
      <w:pPr>
        <w:pStyle w:val="a0"/>
      </w:pPr>
      <w:r>
        <w:t>имя переменной не должно совпадать с зарезервированными (служебными) словами яз</w:t>
      </w:r>
      <w:r>
        <w:t>ыка. Var1, PATH, trash, mon, day, PS1, PS2</w:t>
      </w:r>
    </w:p>
    <w:p w:rsidR="008219BA" w:rsidRDefault="00856947">
      <w:pPr>
        <w:pStyle w:val="Compact"/>
        <w:numPr>
          <w:ilvl w:val="0"/>
          <w:numId w:val="14"/>
        </w:numPr>
      </w:pPr>
      <w:r>
        <w:t>Что такое метасимволы?</w:t>
      </w:r>
    </w:p>
    <w:p w:rsidR="008219BA" w:rsidRDefault="00856947">
      <w:pPr>
        <w:pStyle w:val="FirstParagraph"/>
      </w:pPr>
      <w:r>
        <w:t>Такие символы, как ’ &lt; &gt; * ? |  " &amp; являются метасимволами и имеют для командного процессора специальный смысл.</w:t>
      </w:r>
    </w:p>
    <w:p w:rsidR="008219BA" w:rsidRDefault="00856947">
      <w:pPr>
        <w:pStyle w:val="Compact"/>
        <w:numPr>
          <w:ilvl w:val="0"/>
          <w:numId w:val="15"/>
        </w:numPr>
      </w:pPr>
      <w:r>
        <w:t>Как экранировать метасимволы?</w:t>
      </w:r>
    </w:p>
    <w:p w:rsidR="008219BA" w:rsidRDefault="00856947"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, ее </w:t>
      </w:r>
      <w:r>
        <w:t>нужно заключить в одинарные кавычки. Строка, заключенная в двойные кавычки, экранирует все метасимволы, кроме $, ’ , , ".</w:t>
      </w:r>
    </w:p>
    <w:p w:rsidR="008219BA" w:rsidRDefault="00856947">
      <w:pPr>
        <w:pStyle w:val="Compact"/>
        <w:numPr>
          <w:ilvl w:val="0"/>
          <w:numId w:val="16"/>
        </w:numPr>
      </w:pPr>
      <w:r>
        <w:t>Как создавать и запускать командные файлы?</w:t>
      </w:r>
    </w:p>
    <w:p w:rsidR="008219BA" w:rsidRDefault="00856947">
      <w:pPr>
        <w:pStyle w:val="FirstParagraph"/>
      </w:pPr>
      <w:r>
        <w:t>Последовательность команд может быть помещена в текстовый файл. Такой файл называется коман</w:t>
      </w:r>
      <w:r>
        <w:t>дным.</w:t>
      </w:r>
    </w:p>
    <w:p w:rsidR="008219BA" w:rsidRDefault="00856947">
      <w:pPr>
        <w:pStyle w:val="a0"/>
      </w:pPr>
      <w:r>
        <w:t>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</w:t>
      </w:r>
      <w:r>
        <w:t>ть сделано с помощью команды chmod +x имяфайла</w:t>
      </w:r>
    </w:p>
    <w:p w:rsidR="008219BA" w:rsidRDefault="00856947">
      <w:pPr>
        <w:pStyle w:val="a0"/>
      </w:pPr>
      <w:r>
        <w:t>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</w:t>
      </w:r>
      <w:r>
        <w:t>ится не выполняемая программа, а программа, написанная на языке программирования оболочки, и осуществит ее интерпретацию.</w:t>
      </w:r>
    </w:p>
    <w:p w:rsidR="008219BA" w:rsidRDefault="00856947">
      <w:pPr>
        <w:pStyle w:val="Compact"/>
        <w:numPr>
          <w:ilvl w:val="0"/>
          <w:numId w:val="17"/>
        </w:numPr>
      </w:pPr>
      <w:r>
        <w:t>. Как определяются функции в языке программирования bash?</w:t>
      </w:r>
    </w:p>
    <w:p w:rsidR="008219BA" w:rsidRDefault="00856947">
      <w:pPr>
        <w:pStyle w:val="FirstParagraph"/>
      </w:pPr>
      <w:r>
        <w:t>Группу команд можно объединить в функцию. Для этого существует ключевое слов</w:t>
      </w:r>
      <w:r>
        <w:t>о function, после которого следует имя функции и список команд, заключенных в фигурные скобки.</w:t>
      </w:r>
    </w:p>
    <w:p w:rsidR="008219BA" w:rsidRDefault="00856947">
      <w:pPr>
        <w:pStyle w:val="a0"/>
      </w:pPr>
      <w:r>
        <w:lastRenderedPageBreak/>
        <w:t>Удалить функцию можно с помощью команды unset c флагом-f. Команда typeset имеет четыре опции для работы с функциями: -f - перечисляет определенные на текущий мом</w:t>
      </w:r>
      <w:r>
        <w:t xml:space="preserve">ент функции; –ft- при последующем вызове функции инициирует ее трассировку; –fx- экспортирует все перечисленные функции в любые дочерние программы оболочек; –fu- обозначает указанные функции как автоматически загружаемые. Автоматически загружаемые функции </w:t>
      </w:r>
      <w:r>
        <w:t>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 w:rsidR="008219BA" w:rsidRDefault="00856947">
      <w:pPr>
        <w:pStyle w:val="Compact"/>
        <w:numPr>
          <w:ilvl w:val="0"/>
          <w:numId w:val="18"/>
        </w:numPr>
      </w:pPr>
      <w:r>
        <w:t>. Каким образом можно выяснить, является файл каталогом или обычным файлом?</w:t>
      </w:r>
    </w:p>
    <w:p w:rsidR="008219BA" w:rsidRDefault="00856947">
      <w:pPr>
        <w:pStyle w:val="FirstParagraph"/>
      </w:pPr>
      <w:r>
        <w:t>С помощью команды ls –F можно узнать формат каждого элемента содержимого каталога.</w:t>
      </w:r>
    </w:p>
    <w:p w:rsidR="008219BA" w:rsidRDefault="00856947">
      <w:pPr>
        <w:pStyle w:val="Compact"/>
        <w:numPr>
          <w:ilvl w:val="0"/>
          <w:numId w:val="19"/>
        </w:numPr>
      </w:pPr>
      <w:r>
        <w:t>Каково назначение команд set, typeset и unset?</w:t>
      </w:r>
    </w:p>
    <w:p w:rsidR="008219BA" w:rsidRDefault="00856947">
      <w:pPr>
        <w:pStyle w:val="FirstParagraph"/>
      </w:pPr>
      <w:r>
        <w:t>Используется команда set с флагом -A. За флагом следует имя переменной, а затем список значений, разделенных пробелом. Наприме</w:t>
      </w:r>
      <w:r>
        <w:t>р, set -A states Delaware Michigan “New Jersey” 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</w:t>
      </w:r>
      <w:r>
        <w:t xml:space="preserve">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</w:t>
      </w:r>
      <w:r>
        <w:t>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</w:t>
      </w:r>
      <w:r>
        <w:t>z воспринимаются как арифметические.</w:t>
      </w:r>
    </w:p>
    <w:p w:rsidR="008219BA" w:rsidRDefault="00856947">
      <w:pPr>
        <w:pStyle w:val="a0"/>
      </w:pPr>
      <w:r>
        <w:t>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</w:t>
      </w:r>
      <w:r>
        <w:t xml:space="preserve"> флагом -f. Команда typeset имеет четыре опции для работы с функциями: - -f - перечисляет определенные на текущий момент функции; - -ft - при последующем вызове функции инициирует ее трассировку; - -fx - экспортирует все перечисленные функции в любые дочер</w:t>
      </w:r>
      <w:r>
        <w:t>ние программы оболочек; - -fu -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</w:t>
      </w:r>
      <w:r>
        <w:t>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</w:t>
      </w:r>
      <w:r>
        <w:t>ограммы можно с помощью команды unset.</w:t>
      </w:r>
    </w:p>
    <w:p w:rsidR="008219BA" w:rsidRDefault="00856947">
      <w:pPr>
        <w:pStyle w:val="Compact"/>
        <w:numPr>
          <w:ilvl w:val="0"/>
          <w:numId w:val="20"/>
        </w:numPr>
      </w:pPr>
      <w:r>
        <w:t>Как передаются параметры в командные файлы?</w:t>
      </w:r>
    </w:p>
    <w:p w:rsidR="008219BA" w:rsidRDefault="00856947">
      <w:pPr>
        <w:pStyle w:val="FirstParagraph"/>
      </w:pPr>
      <w:r>
        <w:t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</w:t>
      </w:r>
      <w:r>
        <w:t xml:space="preserve"> файл можно передать до девяти параметров. При использовании где-либо в команд- ном файле комбинации символов $i, где 0 &lt; i &lt; 10, вместо нее будет </w:t>
      </w:r>
      <w:r>
        <w:lastRenderedPageBreak/>
        <w:t>осуществлена подстановка значения параметра с порядковым номером i, т.е. аргумента командного файла с порядко</w:t>
      </w:r>
      <w:r>
        <w:t xml:space="preserve">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</w:t>
      </w:r>
      <w:r>
        <w:t>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</w:t>
      </w:r>
      <w:r>
        <w:t>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</w:t>
      </w:r>
      <w:r>
        <w:t>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</w:t>
      </w:r>
      <w:r>
        <w:t>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</w:t>
      </w:r>
      <w:r>
        <w:t>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</w:t>
      </w:r>
      <w:r>
        <w:t>d $1 &gt; ls &gt; }. Теперь при вызове команды clist каталог будет изменен каталог и выведено его содержимое.</w:t>
      </w:r>
    </w:p>
    <w:p w:rsidR="008219BA" w:rsidRDefault="00856947">
      <w:pPr>
        <w:pStyle w:val="Compact"/>
        <w:numPr>
          <w:ilvl w:val="0"/>
          <w:numId w:val="21"/>
        </w:numPr>
      </w:pPr>
      <w:r>
        <w:t>. Назовите специальные переменные языка bash и их назначение.</w:t>
      </w:r>
    </w:p>
    <w:p w:rsidR="008219BA" w:rsidRDefault="00856947">
      <w:pPr>
        <w:numPr>
          <w:ilvl w:val="0"/>
          <w:numId w:val="22"/>
        </w:numPr>
      </w:pPr>
      <w:r>
        <w:t>$* - отображается вся командная строка или параметры оболочки; - $? - код завершения после</w:t>
      </w:r>
      <w:r>
        <w:t>дней выполненной команды; - $$ - уникальный идентификатор процесса, в рамках которого выполняется командный процессор;</w:t>
      </w:r>
    </w:p>
    <w:p w:rsidR="008219BA" w:rsidRDefault="00856947">
      <w:pPr>
        <w:numPr>
          <w:ilvl w:val="0"/>
          <w:numId w:val="22"/>
        </w:numPr>
      </w:pPr>
      <w:r>
        <w:t>$! - номер процесса, в рамках которого выполняется последняя вызванная на выполнение в командном режиме команда; - $- - значение флагов к</w:t>
      </w:r>
      <w:r>
        <w:t>омандного процессора;</w:t>
      </w:r>
    </w:p>
    <w:p w:rsidR="008219BA" w:rsidRDefault="00856947">
      <w:pPr>
        <w:numPr>
          <w:ilvl w:val="0"/>
          <w:numId w:val="22"/>
        </w:numPr>
      </w:pPr>
      <w:r>
        <w:t>${#} - возвращает целое число - количество слов, которые были результатом $;</w:t>
      </w:r>
    </w:p>
    <w:p w:rsidR="008219BA" w:rsidRDefault="00856947">
      <w:pPr>
        <w:numPr>
          <w:ilvl w:val="0"/>
          <w:numId w:val="22"/>
        </w:numPr>
      </w:pPr>
      <w:r>
        <w:t>${#name} - возвращает целое значение длины строки в переменной name;</w:t>
      </w:r>
    </w:p>
    <w:p w:rsidR="008219BA" w:rsidRDefault="00856947">
      <w:pPr>
        <w:numPr>
          <w:ilvl w:val="0"/>
          <w:numId w:val="22"/>
        </w:numPr>
      </w:pPr>
      <w:r>
        <w:t>${name[n]} - обращение к n-ному элементу массива; - ${name[]} - перечисляет все элементы</w:t>
      </w:r>
      <w:r>
        <w:t xml:space="preserve"> массива, разделенные про- белом;</w:t>
      </w:r>
    </w:p>
    <w:p w:rsidR="008219BA" w:rsidRDefault="00856947">
      <w:pPr>
        <w:numPr>
          <w:ilvl w:val="0"/>
          <w:numId w:val="22"/>
        </w:numPr>
      </w:pPr>
      <w:r>
        <w:t>${name[@]} - то же самое, но позволяет учитывать символы про- белы в самих переменных;</w:t>
      </w:r>
    </w:p>
    <w:p w:rsidR="008219BA" w:rsidRDefault="00856947">
      <w:pPr>
        <w:numPr>
          <w:ilvl w:val="0"/>
          <w:numId w:val="22"/>
        </w:numPr>
      </w:pPr>
      <w:r>
        <w:t>${name:-value} - если значение переменной name не определено, то оно будет заменено на указанное value;</w:t>
      </w:r>
    </w:p>
    <w:p w:rsidR="008219BA" w:rsidRDefault="00856947">
      <w:pPr>
        <w:numPr>
          <w:ilvl w:val="0"/>
          <w:numId w:val="22"/>
        </w:numPr>
      </w:pPr>
      <w:r>
        <w:t>${name:value} - проверяется факт существования переменной;</w:t>
      </w:r>
    </w:p>
    <w:p w:rsidR="008219BA" w:rsidRDefault="00856947">
      <w:pPr>
        <w:numPr>
          <w:ilvl w:val="0"/>
          <w:numId w:val="22"/>
        </w:numPr>
      </w:pPr>
      <w:r>
        <w:t>${name=value} - если name не определено, то ему присваивается значение value;</w:t>
      </w:r>
    </w:p>
    <w:p w:rsidR="008219BA" w:rsidRDefault="00856947">
      <w:pPr>
        <w:numPr>
          <w:ilvl w:val="0"/>
          <w:numId w:val="22"/>
        </w:numPr>
      </w:pPr>
      <w:r>
        <w:lastRenderedPageBreak/>
        <w:t>${name?value} - останавливает выполнение, если имя переменной не определено, и выводит value, как сообщение об ошибке;</w:t>
      </w:r>
    </w:p>
    <w:p w:rsidR="008219BA" w:rsidRDefault="00856947">
      <w:pPr>
        <w:numPr>
          <w:ilvl w:val="0"/>
          <w:numId w:val="22"/>
        </w:numPr>
      </w:pPr>
      <w:r>
        <w:t>${name+value} - это выражение работает противоположно</w:t>
      </w:r>
    </w:p>
    <w:p w:rsidR="008219BA" w:rsidRDefault="00856947">
      <w:pPr>
        <w:pStyle w:val="FirstParagraph"/>
      </w:pPr>
      <w:r>
        <w:t>${name-value}. Если переменная определена, то подставляется value;</w:t>
      </w:r>
    </w:p>
    <w:p w:rsidR="008219BA" w:rsidRDefault="00856947">
      <w:pPr>
        <w:numPr>
          <w:ilvl w:val="0"/>
          <w:numId w:val="23"/>
        </w:numPr>
      </w:pPr>
      <w:r>
        <w:t>${name#pattern} - представляет значение переменной name с удаленным самым коротким левым образцом (pattern);</w:t>
      </w:r>
    </w:p>
    <w:p w:rsidR="008219BA" w:rsidRDefault="00856947">
      <w:pPr>
        <w:numPr>
          <w:ilvl w:val="0"/>
          <w:numId w:val="23"/>
        </w:numPr>
      </w:pPr>
      <w:r>
        <w:t>${#name[]} и ${#name[@]} -</w:t>
      </w:r>
      <w:r>
        <w:t xml:space="preserve"> эти выражения возвращают количество элементов в массиве name.</w:t>
      </w:r>
    </w:p>
    <w:p w:rsidR="008219BA" w:rsidRDefault="00856947">
      <w:pPr>
        <w:numPr>
          <w:ilvl w:val="0"/>
          <w:numId w:val="23"/>
        </w:numPr>
      </w:pPr>
      <w:r>
        <w:t>$# вместо нее будет осуществлена подстановка числа параметров, указанных в командной строке при вызове данного командного файла на выполнение</w:t>
      </w:r>
      <w:bookmarkEnd w:id="20"/>
    </w:p>
    <w:sectPr w:rsidR="008219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947" w:rsidRDefault="00856947">
      <w:pPr>
        <w:spacing w:after="0"/>
      </w:pPr>
      <w:r>
        <w:separator/>
      </w:r>
    </w:p>
  </w:endnote>
  <w:endnote w:type="continuationSeparator" w:id="0">
    <w:p w:rsidR="00856947" w:rsidRDefault="008569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947" w:rsidRDefault="00856947">
      <w:r>
        <w:separator/>
      </w:r>
    </w:p>
  </w:footnote>
  <w:footnote w:type="continuationSeparator" w:id="0">
    <w:p w:rsidR="00856947" w:rsidRDefault="008569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B17300"/>
    <w:multiLevelType w:val="multilevel"/>
    <w:tmpl w:val="A3BE4DF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A296D99"/>
    <w:multiLevelType w:val="multilevel"/>
    <w:tmpl w:val="310623BE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8C1C03F9"/>
    <w:multiLevelType w:val="multilevel"/>
    <w:tmpl w:val="F034970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91A27D85"/>
    <w:multiLevelType w:val="multilevel"/>
    <w:tmpl w:val="942A947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B3CBBDEE"/>
    <w:multiLevelType w:val="multilevel"/>
    <w:tmpl w:val="ACDCE00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DA4300BD"/>
    <w:multiLevelType w:val="multilevel"/>
    <w:tmpl w:val="66F68A0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A454B4C"/>
    <w:multiLevelType w:val="multilevel"/>
    <w:tmpl w:val="8C9821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38D8174"/>
    <w:multiLevelType w:val="multilevel"/>
    <w:tmpl w:val="CA34E8F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2C1AE401"/>
    <w:multiLevelType w:val="multilevel"/>
    <w:tmpl w:val="9522C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1F388D6"/>
    <w:multiLevelType w:val="multilevel"/>
    <w:tmpl w:val="DACA044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7261BAD"/>
    <w:multiLevelType w:val="multilevel"/>
    <w:tmpl w:val="27F2BA5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FBE019A"/>
    <w:multiLevelType w:val="multilevel"/>
    <w:tmpl w:val="00D06FE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504A012"/>
    <w:multiLevelType w:val="multilevel"/>
    <w:tmpl w:val="EDB4D4DA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538D88"/>
    <w:multiLevelType w:val="multilevel"/>
    <w:tmpl w:val="5A56E80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15F1ED2"/>
    <w:multiLevelType w:val="multilevel"/>
    <w:tmpl w:val="CF1865B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4C5A9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B86E438"/>
    <w:multiLevelType w:val="multilevel"/>
    <w:tmpl w:val="DDA80872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8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9">
    <w:abstractNumId w:val="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0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1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2">
    <w:abstractNumId w:val="15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1A8A"/>
    <w:rsid w:val="004E29B3"/>
    <w:rsid w:val="00590D07"/>
    <w:rsid w:val="00784D58"/>
    <w:rsid w:val="008219BA"/>
    <w:rsid w:val="0085694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86D2510-3B6F-4FDA-B058-89635D119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A1A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2615</Words>
  <Characters>14908</Characters>
  <Application>Microsoft Office Word</Application>
  <DocSecurity>0</DocSecurity>
  <Lines>124</Lines>
  <Paragraphs>34</Paragraphs>
  <ScaleCrop>false</ScaleCrop>
  <Company/>
  <LinksUpToDate>false</LinksUpToDate>
  <CharactersWithSpaces>17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Арина Олеговна Аристова</dc:creator>
  <cp:keywords/>
  <cp:lastModifiedBy>Ирина Аристова</cp:lastModifiedBy>
  <cp:revision>2</cp:revision>
  <dcterms:created xsi:type="dcterms:W3CDTF">2022-05-20T23:33:00Z</dcterms:created>
  <dcterms:modified xsi:type="dcterms:W3CDTF">2022-05-20T23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Командные фай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